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71A7E0AA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>37</w:t>
      </w:r>
    </w:p>
    <w:p w14:paraId="4FD47878" w14:textId="28D1D74B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>03.07.2024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946AEF">
        <w:tc>
          <w:tcPr>
            <w:tcW w:w="4815" w:type="dxa"/>
          </w:tcPr>
          <w:p w14:paraId="38F32C8E" w14:textId="04C9454F" w:rsidR="00925D48" w:rsidRPr="00E66B85" w:rsidRDefault="00EC4A01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Gör. Yıldıray KURNAZ</w:t>
            </w:r>
          </w:p>
        </w:tc>
        <w:tc>
          <w:tcPr>
            <w:tcW w:w="4247" w:type="dxa"/>
          </w:tcPr>
          <w:p w14:paraId="640118B4" w14:textId="2BB48187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V.)</w:t>
            </w:r>
          </w:p>
        </w:tc>
      </w:tr>
      <w:tr w:rsidR="00CC775C" w:rsidRPr="00E66B85" w14:paraId="631BFF4E" w14:textId="77777777" w:rsidTr="00946AEF">
        <w:tc>
          <w:tcPr>
            <w:tcW w:w="4815" w:type="dxa"/>
          </w:tcPr>
          <w:p w14:paraId="2851896F" w14:textId="09F4BE30" w:rsidR="00CC775C" w:rsidRPr="00E66B85" w:rsidRDefault="00EC4A01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Gör. Yıldıray KURNAZ</w:t>
            </w:r>
          </w:p>
        </w:tc>
        <w:tc>
          <w:tcPr>
            <w:tcW w:w="4247" w:type="dxa"/>
          </w:tcPr>
          <w:p w14:paraId="5B122B82" w14:textId="00B5B500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7848CE3C" w14:textId="77777777" w:rsidTr="00946AEF">
        <w:tc>
          <w:tcPr>
            <w:tcW w:w="4815" w:type="dxa"/>
          </w:tcPr>
          <w:p w14:paraId="0D35444D" w14:textId="12E39478" w:rsidR="00CC775C" w:rsidRPr="00E66B85" w:rsidRDefault="00EC4A01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Gö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kçen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YRET</w:t>
            </w:r>
          </w:p>
        </w:tc>
        <w:tc>
          <w:tcPr>
            <w:tcW w:w="4247" w:type="dxa"/>
          </w:tcPr>
          <w:p w14:paraId="4F89E5FC" w14:textId="5979A811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946AEF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946AEF">
        <w:tc>
          <w:tcPr>
            <w:tcW w:w="4815" w:type="dxa"/>
          </w:tcPr>
          <w:p w14:paraId="0120465A" w14:textId="71669AF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4BB8D5EF" w14:textId="77777777" w:rsidTr="00946AEF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946AEF">
        <w:tc>
          <w:tcPr>
            <w:tcW w:w="4815" w:type="dxa"/>
          </w:tcPr>
          <w:p w14:paraId="5C5794BA" w14:textId="77777777" w:rsidR="00CC775C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8CDFDA7" w14:textId="352C2C17" w:rsidR="00EC4A01" w:rsidRPr="00EC4A01" w:rsidRDefault="00EC4A01" w:rsidP="00CC77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mayanlar</w:t>
            </w: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EC4A01" w:rsidRPr="00E66B85" w14:paraId="69E5336A" w14:textId="77777777" w:rsidTr="00946AEF">
        <w:trPr>
          <w:trHeight w:val="80"/>
        </w:trPr>
        <w:tc>
          <w:tcPr>
            <w:tcW w:w="4815" w:type="dxa"/>
          </w:tcPr>
          <w:p w14:paraId="5CB05161" w14:textId="2D58708D" w:rsidR="00EC4A01" w:rsidRPr="00EC4A01" w:rsidRDefault="00EC4A01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andan ÇELİİK</w:t>
            </w:r>
          </w:p>
        </w:tc>
        <w:tc>
          <w:tcPr>
            <w:tcW w:w="4247" w:type="dxa"/>
          </w:tcPr>
          <w:p w14:paraId="732EEA73" w14:textId="770CE4DA" w:rsidR="00EC4A01" w:rsidRPr="00E66B85" w:rsidRDefault="00EC4A01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üdür</w:t>
            </w:r>
            <w:r w:rsidR="00946AEF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izinli)</w:t>
            </w:r>
          </w:p>
        </w:tc>
      </w:tr>
      <w:tr w:rsidR="00946AEF" w:rsidRPr="00E66B85" w14:paraId="12D52195" w14:textId="77777777" w:rsidTr="00946AEF">
        <w:tc>
          <w:tcPr>
            <w:tcW w:w="4815" w:type="dxa"/>
          </w:tcPr>
          <w:p w14:paraId="2B3F5574" w14:textId="77777777" w:rsidR="00946AEF" w:rsidRPr="00E66B85" w:rsidRDefault="00946AEF" w:rsidP="005C384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37BE1916" w14:textId="19B8C1EB" w:rsidR="00946AEF" w:rsidRPr="00E66B85" w:rsidRDefault="00946AEF" w:rsidP="005C384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İzinli)</w:t>
            </w:r>
          </w:p>
        </w:tc>
      </w:tr>
    </w:tbl>
    <w:p w14:paraId="07F4800F" w14:textId="77777777" w:rsidR="00EC4A01" w:rsidRDefault="00EC4A01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7AA430E3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7DFC2D39" w14:textId="77777777" w:rsidR="00EC4A01" w:rsidRDefault="00EC4A01" w:rsidP="00EC4A01">
      <w:pPr>
        <w:pStyle w:val="NormalWeb"/>
      </w:pPr>
      <w:r>
        <w:t>1.   Yüksekokulumuz Yabancı Diller Bölümü Yabancı Diller Anabilim Dalı bünyesine 2 adet öğretim görevlisi kadrosu aktarımının görüşülmesi.</w:t>
      </w:r>
    </w:p>
    <w:p w14:paraId="4E5FECE6" w14:textId="74A00EDD" w:rsidR="00EC4A01" w:rsidRDefault="00EC4A01" w:rsidP="00EC4A01">
      <w:pPr>
        <w:pStyle w:val="NormalWeb"/>
      </w:pPr>
      <w:r>
        <w:t xml:space="preserve">2. Yüksekokulumuz Yabancı Diller Bölümü öğretim elemanlarından </w:t>
      </w:r>
      <w:proofErr w:type="spellStart"/>
      <w:r>
        <w:t>Öğr</w:t>
      </w:r>
      <w:proofErr w:type="spellEnd"/>
      <w:r>
        <w:t xml:space="preserve">. Gör. Elif AYDIN </w:t>
      </w:r>
      <w:proofErr w:type="spellStart"/>
      <w:r>
        <w:t>YAZICI'nın</w:t>
      </w:r>
      <w:proofErr w:type="spellEnd"/>
      <w:r>
        <w:t xml:space="preserve"> 26.07.2024 - 28.07.2024 tarihleri arasında Amsterdam/Hollanda'da</w:t>
      </w:r>
      <w:r w:rsidR="00C92626">
        <w:t> düzenlenecek olan “10.</w:t>
      </w:r>
      <w:r>
        <w:t xml:space="preserve"> </w:t>
      </w:r>
      <w:proofErr w:type="spellStart"/>
      <w:r>
        <w:t>İnternational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on </w:t>
      </w:r>
      <w:proofErr w:type="spellStart"/>
      <w:r>
        <w:t>Adoanced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in Basic </w:t>
      </w:r>
      <w:proofErr w:type="spellStart"/>
      <w:r>
        <w:t>Sciences</w:t>
      </w:r>
      <w:proofErr w:type="spellEnd"/>
      <w:r>
        <w:t>” adlı konferansa katılım sağlamak üzere görevlendirilmesinin görüşülmesi.</w:t>
      </w:r>
    </w:p>
    <w:p w14:paraId="511023DF" w14:textId="77777777" w:rsidR="00EC4A01" w:rsidRDefault="00EC4A01" w:rsidP="00EC4A01">
      <w:pPr>
        <w:pStyle w:val="NormalWeb"/>
      </w:pPr>
      <w:r>
        <w:t>3.   Gelen Evrak.</w:t>
      </w:r>
    </w:p>
    <w:p w14:paraId="27D43A52" w14:textId="664CD9D0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946AEF">
        <w:rPr>
          <w:rFonts w:ascii="Times New Roman" w:hAnsi="Times New Roman" w:cs="Times New Roman"/>
          <w:sz w:val="24"/>
          <w:szCs w:val="24"/>
          <w:lang w:val="tr-TR"/>
        </w:rPr>
        <w:t>Müdür Vekili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EC4A01">
        <w:rPr>
          <w:rFonts w:ascii="Times New Roman" w:hAnsi="Times New Roman" w:cs="Times New Roman"/>
          <w:sz w:val="24"/>
          <w:szCs w:val="24"/>
          <w:lang w:val="tr-TR"/>
        </w:rPr>
        <w:t>Öğr</w:t>
      </w:r>
      <w:proofErr w:type="spellEnd"/>
      <w:r w:rsidR="00EC4A01">
        <w:rPr>
          <w:rFonts w:ascii="Times New Roman" w:hAnsi="Times New Roman" w:cs="Times New Roman"/>
          <w:sz w:val="24"/>
          <w:szCs w:val="24"/>
          <w:lang w:val="tr-TR"/>
        </w:rPr>
        <w:t>. Gör. Yıldıray</w:t>
      </w:r>
      <w:bookmarkStart w:id="0" w:name="_GoBack"/>
      <w:bookmarkEnd w:id="0"/>
      <w:r w:rsidR="00EC4A01">
        <w:rPr>
          <w:rFonts w:ascii="Times New Roman" w:hAnsi="Times New Roman" w:cs="Times New Roman"/>
          <w:sz w:val="24"/>
          <w:szCs w:val="24"/>
          <w:lang w:val="tr-TR"/>
        </w:rPr>
        <w:t xml:space="preserve"> KURNAZ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:3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30103F9D" w14:textId="78DF6DC7" w:rsidR="00A61071" w:rsidRDefault="00EC4A01" w:rsidP="00EC4A01">
      <w:pPr>
        <w:pStyle w:val="ListeParagraf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EC4A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 Bölümü Yabancı Diller Anabilim Dalı bünyesine 2 adet öğret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m görevlisi kadrosu aktarımı</w:t>
      </w:r>
      <w:r w:rsidRPr="00EC4A0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dü.  </w:t>
      </w:r>
    </w:p>
    <w:p w14:paraId="73C7B7BD" w14:textId="77777777" w:rsidR="00EE142C" w:rsidRPr="00EE142C" w:rsidRDefault="00EE142C" w:rsidP="00EE142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C55CA13" w14:textId="77777777" w:rsidR="00E77C7C" w:rsidRPr="00A61071" w:rsidRDefault="00E77C7C" w:rsidP="00E77C7C">
      <w:pPr>
        <w:pStyle w:val="ListeParagraf"/>
        <w:spacing w:after="0" w:line="240" w:lineRule="auto"/>
        <w:ind w:left="35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80BE712" w14:textId="508DA0C8" w:rsidR="00C23764" w:rsidRPr="0059260F" w:rsidRDefault="0059260F" w:rsidP="0059260F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mi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C4A01">
        <w:rPr>
          <w:rFonts w:ascii="Times New Roman" w:eastAsia="Times New Roman" w:hAnsi="Times New Roman" w:cs="Times New Roman"/>
          <w:sz w:val="24"/>
          <w:szCs w:val="24"/>
          <w:lang w:eastAsia="tr-TR"/>
        </w:rPr>
        <w:t>Personel</w:t>
      </w:r>
      <w:proofErr w:type="spellEnd"/>
      <w:r w:rsidR="00EC4A0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C4A01"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 w:rsidR="00EC4A0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C4A01"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’nın</w:t>
      </w:r>
      <w:proofErr w:type="spellEnd"/>
      <w:r w:rsidR="00EC4A0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02.07.2024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tarih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EC4A01" w:rsidRPr="00EC4A01">
        <w:rPr>
          <w:rFonts w:ascii="Times New Roman" w:eastAsia="Times New Roman" w:hAnsi="Times New Roman" w:cs="Times New Roman"/>
          <w:sz w:val="24"/>
          <w:szCs w:val="24"/>
          <w:lang w:eastAsia="tr-TR"/>
        </w:rPr>
        <w:t>E-57832977-907-2400031422</w:t>
      </w:r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sayıs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hakkında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azıs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>incelendi</w:t>
      </w:r>
      <w:proofErr w:type="spellEnd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evlet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urumlarında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1119DB"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tim</w:t>
      </w:r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1119DB"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emanı</w:t>
      </w:r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Norm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ın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mesine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</w:t>
      </w:r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ullanılmasına</w:t>
      </w:r>
      <w:proofErr w:type="spellEnd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İlişkin</w:t>
      </w:r>
      <w:proofErr w:type="spellEnd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meliğin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5'inci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maddesinin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6)'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ıncı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fıkrasında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;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“</w:t>
      </w:r>
      <w:r w:rsidR="005A0D50">
        <w:rPr>
          <w:rFonts w:ascii="Times New Roman" w:eastAsia="Times New Roman" w:hAnsi="Times New Roman" w:cs="Times New Roman"/>
          <w:sz w:val="24"/>
          <w:szCs w:val="24"/>
          <w:lang w:eastAsia="tr-TR"/>
        </w:rPr>
        <w:t>"(Değişik:RG-03/03/2022</w:t>
      </w:r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-31767)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Cumhurbaşkan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yl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her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ıl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mu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e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dağılım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nu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apılı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sgar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llanım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hsis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cisin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erçekleştirili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."</w:t>
      </w:r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h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ükmü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uyarınca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n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441A3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27.06.2024 </w:t>
      </w:r>
      <w:proofErr w:type="spellStart"/>
      <w:r w:rsidR="00441A34">
        <w:rPr>
          <w:rFonts w:ascii="Times New Roman" w:eastAsia="Times New Roman" w:hAnsi="Times New Roman" w:cs="Times New Roman"/>
          <w:sz w:val="24"/>
          <w:szCs w:val="24"/>
          <w:lang w:eastAsia="tr-TR"/>
        </w:rPr>
        <w:t>tarih</w:t>
      </w:r>
      <w:proofErr w:type="spellEnd"/>
      <w:r w:rsidR="00441A3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441A34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441A3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270/4-4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ı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izni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verilen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441A34">
        <w:rPr>
          <w:rFonts w:ascii="Times New Roman" w:eastAsia="Times New Roman" w:hAnsi="Times New Roman" w:cs="Times New Roman"/>
          <w:sz w:val="24"/>
          <w:szCs w:val="24"/>
          <w:lang w:eastAsia="tr-TR"/>
        </w:rPr>
        <w:t>2(</w:t>
      </w:r>
      <w:proofErr w:type="spellStart"/>
      <w:r w:rsidR="00441A34">
        <w:rPr>
          <w:rFonts w:ascii="Times New Roman" w:eastAsia="Times New Roman" w:hAnsi="Times New Roman" w:cs="Times New Roman"/>
          <w:sz w:val="24"/>
          <w:szCs w:val="24"/>
          <w:lang w:eastAsia="tr-TR"/>
        </w:rPr>
        <w:t>iki</w:t>
      </w:r>
      <w:proofErr w:type="spellEnd"/>
      <w:r w:rsidR="00C23764">
        <w:rPr>
          <w:rFonts w:ascii="Times New Roman" w:eastAsia="Times New Roman" w:hAnsi="Times New Roman" w:cs="Times New Roman"/>
          <w:sz w:val="24"/>
          <w:szCs w:val="24"/>
          <w:lang w:eastAsia="tr-TR"/>
        </w:rPr>
        <w:t>)</w:t>
      </w:r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adet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1A34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441A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1A34"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kadro</w:t>
      </w:r>
      <w:r w:rsidR="00E77C7C">
        <w:rPr>
          <w:rFonts w:ascii="Times New Roman" w:hAnsi="Times New Roman" w:cs="Times New Roman"/>
          <w:sz w:val="24"/>
          <w:szCs w:val="24"/>
        </w:rPr>
        <w:t>sunun</w:t>
      </w:r>
      <w:proofErr w:type="spellEnd"/>
      <w:r w:rsidR="00E77C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ilgil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bölüm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başkanlığının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r w:rsidR="00441A34">
        <w:rPr>
          <w:rFonts w:ascii="Times New Roman" w:hAnsi="Times New Roman" w:cs="Times New Roman"/>
          <w:sz w:val="24"/>
          <w:szCs w:val="24"/>
        </w:rPr>
        <w:t>31.05.2024</w:t>
      </w:r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tarihl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gerekçel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taleb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doğrultusunda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okulumuz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441A34">
        <w:rPr>
          <w:rFonts w:ascii="Times New Roman" w:eastAsia="Times New Roman" w:hAnsi="Times New Roman" w:cs="Times New Roman"/>
          <w:sz w:val="24"/>
          <w:szCs w:val="24"/>
          <w:lang w:eastAsia="tr-TR"/>
        </w:rPr>
        <w:t>Yabancı</w:t>
      </w:r>
      <w:proofErr w:type="spellEnd"/>
      <w:r w:rsidR="00441A3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iller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1A34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441A34">
        <w:rPr>
          <w:rFonts w:ascii="Times New Roman" w:hAnsi="Times New Roman" w:cs="Times New Roman"/>
          <w:sz w:val="24"/>
          <w:szCs w:val="24"/>
        </w:rPr>
        <w:t xml:space="preserve"> Diller</w:t>
      </w:r>
      <w:r w:rsidR="00E77C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Dalı</w:t>
      </w:r>
      <w:r w:rsidR="00E77C7C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E77C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aktarımı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talebinin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yapılmasının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B09B326" w14:textId="645DF03F" w:rsidR="00E77C7C" w:rsidRDefault="00E77C7C" w:rsidP="00A61071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</w:p>
    <w:p w14:paraId="02D687B1" w14:textId="70F4AD9B" w:rsidR="00441A34" w:rsidRDefault="00441A34" w:rsidP="00614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1A34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lastRenderedPageBreak/>
        <w:drawing>
          <wp:inline distT="0" distB="0" distL="0" distR="0" wp14:anchorId="75B50F50" wp14:editId="0C468F3B">
            <wp:extent cx="5760720" cy="902335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24D47" w14:textId="09F17DD7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2C9EB9F" w14:textId="77777777" w:rsidR="007C37D0" w:rsidRDefault="007C37D0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8831D48" w14:textId="6BD91E0F" w:rsidR="0004081A" w:rsidRDefault="0004081A" w:rsidP="0004081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reğin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>Person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nc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er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tirilme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üz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lü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Makamı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arzı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irliğ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kar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verilmişt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15B6951C" w14:textId="77777777" w:rsidR="0004081A" w:rsidRDefault="0004081A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9D18A14" w14:textId="5091A0FD" w:rsidR="009803DF" w:rsidRDefault="00441A34" w:rsidP="00946AEF">
      <w:pPr>
        <w:pStyle w:val="ListeParagraf"/>
        <w:numPr>
          <w:ilvl w:val="0"/>
          <w:numId w:val="20"/>
        </w:numPr>
        <w:spacing w:after="0" w:line="240" w:lineRule="auto"/>
        <w:ind w:right="-709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441A3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öğretim elemanlarından </w:t>
      </w:r>
      <w:proofErr w:type="spellStart"/>
      <w:r w:rsidRPr="00441A3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441A3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Elif AYDIN </w:t>
      </w:r>
      <w:proofErr w:type="spellStart"/>
      <w:r w:rsidRPr="00441A3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AZICI'nın</w:t>
      </w:r>
      <w:proofErr w:type="spellEnd"/>
      <w:r w:rsidRPr="00441A3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26.07.2024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- 28.07.2024 tarihleri arasında </w:t>
      </w:r>
      <w:r w:rsidRPr="00441A3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msterdam/Hollanda'da düzenlenecek olan “</w:t>
      </w:r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10. </w:t>
      </w:r>
      <w:proofErr w:type="spellStart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nternatıonal</w:t>
      </w:r>
      <w:proofErr w:type="spellEnd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uropean</w:t>
      </w:r>
      <w:proofErr w:type="spellEnd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Congress</w:t>
      </w:r>
      <w:proofErr w:type="spellEnd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On Advanced </w:t>
      </w:r>
      <w:proofErr w:type="spellStart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tudıes</w:t>
      </w:r>
      <w:proofErr w:type="spellEnd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n</w:t>
      </w:r>
      <w:proofErr w:type="spellEnd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Basıc</w:t>
      </w:r>
      <w:proofErr w:type="spellEnd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946AEF"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cıences</w:t>
      </w:r>
      <w:proofErr w:type="spellEnd"/>
      <w:r w:rsidRPr="00441A3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” adlı konferansa katılım sağlamak üzere görevlendirilmesi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dü.</w:t>
      </w:r>
    </w:p>
    <w:p w14:paraId="646C5162" w14:textId="77777777" w:rsidR="00946AEF" w:rsidRDefault="00946AEF" w:rsidP="00946AE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2F5D9BD6" w14:textId="0679C3C2" w:rsidR="00946AEF" w:rsidRPr="00946AEF" w:rsidRDefault="00946AEF" w:rsidP="00946AEF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öğretim elemanlarından </w:t>
      </w:r>
      <w:proofErr w:type="spellStart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proofErr w:type="gramStart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lif AYDIN </w:t>
      </w:r>
      <w:proofErr w:type="spellStart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ZICI'nın</w:t>
      </w:r>
      <w:proofErr w:type="spellEnd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441A3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26.07.2024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- 28.07.2024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arihleri arasında</w:t>
      </w:r>
      <w:r w:rsidR="00C926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C92626" w:rsidRPr="00441A3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msterdam/Hollanda'd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çekleştirilecek olan “</w:t>
      </w:r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10. </w:t>
      </w:r>
      <w:proofErr w:type="spellStart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nternatıonal</w:t>
      </w:r>
      <w:proofErr w:type="spellEnd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uropean</w:t>
      </w:r>
      <w:proofErr w:type="spellEnd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Congress</w:t>
      </w:r>
      <w:proofErr w:type="spellEnd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On Advanced </w:t>
      </w:r>
      <w:proofErr w:type="spellStart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tudıes</w:t>
      </w:r>
      <w:proofErr w:type="spellEnd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n</w:t>
      </w:r>
      <w:proofErr w:type="spellEnd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Basıc</w:t>
      </w:r>
      <w:proofErr w:type="spellEnd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946AE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cıences</w:t>
      </w:r>
      <w:proofErr w:type="spellEnd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” adlı konferansta "TRANSLANGUAGING AS A BILINGUAL EDUCATION PEDAGOGY IN THE EARLY YEARS: A META-SYNTHESIS APPROACH" başlıklı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çalışmayı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unmak üzere yolluk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uz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ve </w:t>
      </w:r>
      <w:proofErr w:type="spellStart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vmiyesi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larak 24.07.2024–30.07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2024 tarihleri arasında 2547 Sayılı Yükseköğretim Kanununun 39’uncu maddesi uyarınca</w:t>
      </w:r>
      <w:r w:rsidR="00C926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yurtdışında 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revl</w:t>
      </w:r>
      <w:r w:rsidR="00C926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ndirilmesinin, uygun olduğuna.</w:t>
      </w:r>
      <w:proofErr w:type="gramEnd"/>
    </w:p>
    <w:p w14:paraId="601B946A" w14:textId="136CACE8" w:rsidR="00C05C25" w:rsidRDefault="00C05C25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CFF5DB7" w14:textId="745C79C0" w:rsidR="0004081A" w:rsidRDefault="0004081A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reğin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>Personel</w:t>
      </w:r>
      <w:proofErr w:type="spellEnd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nc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er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tirilme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üz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irliğ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kar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verilmişt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52DE91FA" w14:textId="77777777" w:rsidR="00BE3871" w:rsidRDefault="00BE3871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F9D10C7" w14:textId="5EAD0578" w:rsidR="004C1B0F" w:rsidRPr="00D74D94" w:rsidRDefault="007C37D0" w:rsidP="00837BB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50 de</w:t>
      </w:r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837BB4"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9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7"/>
  </w:num>
  <w:num w:numId="4">
    <w:abstractNumId w:val="12"/>
  </w:num>
  <w:num w:numId="5">
    <w:abstractNumId w:val="16"/>
  </w:num>
  <w:num w:numId="6">
    <w:abstractNumId w:val="21"/>
  </w:num>
  <w:num w:numId="7">
    <w:abstractNumId w:val="9"/>
  </w:num>
  <w:num w:numId="8">
    <w:abstractNumId w:val="2"/>
  </w:num>
  <w:num w:numId="9">
    <w:abstractNumId w:val="1"/>
  </w:num>
  <w:num w:numId="10">
    <w:abstractNumId w:val="11"/>
  </w:num>
  <w:num w:numId="11">
    <w:abstractNumId w:val="20"/>
  </w:num>
  <w:num w:numId="12">
    <w:abstractNumId w:val="10"/>
  </w:num>
  <w:num w:numId="13">
    <w:abstractNumId w:val="7"/>
  </w:num>
  <w:num w:numId="14">
    <w:abstractNumId w:val="6"/>
  </w:num>
  <w:num w:numId="15">
    <w:abstractNumId w:val="3"/>
  </w:num>
  <w:num w:numId="16">
    <w:abstractNumId w:val="15"/>
  </w:num>
  <w:num w:numId="17">
    <w:abstractNumId w:val="4"/>
  </w:num>
  <w:num w:numId="18">
    <w:abstractNumId w:val="8"/>
  </w:num>
  <w:num w:numId="19">
    <w:abstractNumId w:val="0"/>
  </w:num>
  <w:num w:numId="20">
    <w:abstractNumId w:val="19"/>
  </w:num>
  <w:num w:numId="21">
    <w:abstractNumId w:val="1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4081A"/>
    <w:rsid w:val="00075994"/>
    <w:rsid w:val="00085997"/>
    <w:rsid w:val="00090DD7"/>
    <w:rsid w:val="000A7625"/>
    <w:rsid w:val="001119DB"/>
    <w:rsid w:val="00154C57"/>
    <w:rsid w:val="0021636C"/>
    <w:rsid w:val="002201A7"/>
    <w:rsid w:val="002B1BD1"/>
    <w:rsid w:val="002B5454"/>
    <w:rsid w:val="002E281A"/>
    <w:rsid w:val="003A76F4"/>
    <w:rsid w:val="003E0820"/>
    <w:rsid w:val="003E1900"/>
    <w:rsid w:val="004120C0"/>
    <w:rsid w:val="00420A9F"/>
    <w:rsid w:val="004333A5"/>
    <w:rsid w:val="00441A34"/>
    <w:rsid w:val="00461828"/>
    <w:rsid w:val="004A4512"/>
    <w:rsid w:val="004C1B0F"/>
    <w:rsid w:val="004D3D7F"/>
    <w:rsid w:val="004F305F"/>
    <w:rsid w:val="00510207"/>
    <w:rsid w:val="00515DF1"/>
    <w:rsid w:val="00582CEC"/>
    <w:rsid w:val="0059260F"/>
    <w:rsid w:val="005A0D50"/>
    <w:rsid w:val="005D10C2"/>
    <w:rsid w:val="00614642"/>
    <w:rsid w:val="006D1FA5"/>
    <w:rsid w:val="00720DB5"/>
    <w:rsid w:val="00752F5E"/>
    <w:rsid w:val="0077250E"/>
    <w:rsid w:val="007C1ED3"/>
    <w:rsid w:val="007C37D0"/>
    <w:rsid w:val="007C5AEF"/>
    <w:rsid w:val="007E18A9"/>
    <w:rsid w:val="008103ED"/>
    <w:rsid w:val="00821F90"/>
    <w:rsid w:val="00832ADB"/>
    <w:rsid w:val="00837BB4"/>
    <w:rsid w:val="00853C72"/>
    <w:rsid w:val="00883C72"/>
    <w:rsid w:val="00885475"/>
    <w:rsid w:val="00897947"/>
    <w:rsid w:val="008E618A"/>
    <w:rsid w:val="00907776"/>
    <w:rsid w:val="00925D48"/>
    <w:rsid w:val="00946AEF"/>
    <w:rsid w:val="009803DF"/>
    <w:rsid w:val="009B27CA"/>
    <w:rsid w:val="009C1DF0"/>
    <w:rsid w:val="00A54931"/>
    <w:rsid w:val="00A61071"/>
    <w:rsid w:val="00A62FA8"/>
    <w:rsid w:val="00A903EF"/>
    <w:rsid w:val="00A95573"/>
    <w:rsid w:val="00AA4913"/>
    <w:rsid w:val="00AB2A55"/>
    <w:rsid w:val="00AD57B1"/>
    <w:rsid w:val="00B269BA"/>
    <w:rsid w:val="00B50903"/>
    <w:rsid w:val="00B60858"/>
    <w:rsid w:val="00B705A4"/>
    <w:rsid w:val="00B72438"/>
    <w:rsid w:val="00BA5B6C"/>
    <w:rsid w:val="00BB0859"/>
    <w:rsid w:val="00BD09A6"/>
    <w:rsid w:val="00BE3871"/>
    <w:rsid w:val="00C04DD8"/>
    <w:rsid w:val="00C05C25"/>
    <w:rsid w:val="00C23764"/>
    <w:rsid w:val="00C23961"/>
    <w:rsid w:val="00C34CA3"/>
    <w:rsid w:val="00C84F45"/>
    <w:rsid w:val="00C92626"/>
    <w:rsid w:val="00CB708C"/>
    <w:rsid w:val="00CC775C"/>
    <w:rsid w:val="00D125D4"/>
    <w:rsid w:val="00D234E0"/>
    <w:rsid w:val="00D74D94"/>
    <w:rsid w:val="00D942E6"/>
    <w:rsid w:val="00DB3652"/>
    <w:rsid w:val="00DC3DB2"/>
    <w:rsid w:val="00E229A7"/>
    <w:rsid w:val="00E34DE4"/>
    <w:rsid w:val="00E36B95"/>
    <w:rsid w:val="00E66B85"/>
    <w:rsid w:val="00E77C7C"/>
    <w:rsid w:val="00EC4A01"/>
    <w:rsid w:val="00ED3FF4"/>
    <w:rsid w:val="00EE142C"/>
    <w:rsid w:val="00EF46C6"/>
    <w:rsid w:val="00F03CEF"/>
    <w:rsid w:val="00F108EE"/>
    <w:rsid w:val="00F70655"/>
    <w:rsid w:val="00F73D62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BDBF70-C931-4EDB-802E-2A4DB8638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1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52</cp:revision>
  <cp:lastPrinted>2024-07-23T13:05:00Z</cp:lastPrinted>
  <dcterms:created xsi:type="dcterms:W3CDTF">2021-11-24T13:04:00Z</dcterms:created>
  <dcterms:modified xsi:type="dcterms:W3CDTF">2024-07-23T13:05:00Z</dcterms:modified>
</cp:coreProperties>
</file>